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3D4" w:rsidRDefault="00662485" w:rsidP="00EA44FE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8C03D4" w:rsidRDefault="00662485" w:rsidP="00EA44FE">
      <w:pPr>
        <w:pStyle w:val="FirstParagraph"/>
        <w:jc w:val="center"/>
      </w:pPr>
      <w:r>
        <w:rPr>
          <w:b/>
          <w:i/>
        </w:rPr>
        <w:t>Adapted from SCALLOP/CVD1 analysis plan, last updated 7/12/2018</w:t>
      </w:r>
    </w:p>
    <w:p w:rsidR="008C03D4" w:rsidRDefault="00B54EF2">
      <w:r>
        <w:pict>
          <v:rect id="_x0000_i1025" style="width:0;height:1.5pt" o:hralign="center" o:hrstd="t" o:hr="t"/>
        </w:pict>
      </w:r>
    </w:p>
    <w:p w:rsidR="008C03D4" w:rsidRDefault="00662485">
      <w:pPr>
        <w:pStyle w:val="FirstParagraph"/>
      </w:pPr>
      <w:r>
        <w:t xml:space="preserve">Timeline for completing cohort-specific analyses and uploading the results for this project: </w:t>
      </w:r>
    </w:p>
    <w:p w:rsidR="008C03D4" w:rsidRDefault="00EA44FE" w:rsidP="00EA44FE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3D4" w:rsidRDefault="00B54EF2">
      <w:r>
        <w:pict>
          <v:rect id="_x0000_i1026" style="width:0;height:1.5pt" o:hralign="center" o:hrstd="t" o:hr="t"/>
        </w:pict>
      </w:r>
    </w:p>
    <w:p w:rsidR="008C03D4" w:rsidRDefault="00662485">
      <w:pPr>
        <w:pStyle w:val="Heading2"/>
      </w:pPr>
      <w:bookmarkStart w:id="1" w:name="overview"/>
      <w:r>
        <w:t>1. Overview</w:t>
      </w:r>
      <w:bookmarkEnd w:id="1"/>
    </w:p>
    <w:p w:rsidR="008C03D4" w:rsidRDefault="00662485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:rsidR="008C03D4" w:rsidRDefault="00662485">
      <w:pPr>
        <w:pStyle w:val="BodyText"/>
      </w:pPr>
      <w:r>
        <w:t>As with the CVD1 meta-analysis, the tasks will involve</w:t>
      </w:r>
    </w:p>
    <w:p w:rsidR="008C03D4" w:rsidRDefault="00662485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C03D4" w:rsidRDefault="00662485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C03D4" w:rsidRDefault="00662485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C03D4" w:rsidRDefault="00662485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C03D4" w:rsidRDefault="00662485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C03D4" w:rsidRDefault="00662485">
      <w:pPr>
        <w:pStyle w:val="Compact"/>
        <w:numPr>
          <w:ilvl w:val="0"/>
          <w:numId w:val="3"/>
        </w:numPr>
      </w:pPr>
      <w:r>
        <w:t>Other downstream analysis</w:t>
      </w:r>
    </w:p>
    <w:p w:rsidR="008C03D4" w:rsidRDefault="00662485">
      <w:pPr>
        <w:pStyle w:val="Heading2"/>
      </w:pPr>
      <w:bookmarkStart w:id="2" w:name="data-and-analysis"/>
      <w:r>
        <w:t>2. Data and analysis</w:t>
      </w:r>
      <w:bookmarkEnd w:id="2"/>
    </w:p>
    <w:p w:rsidR="008C03D4" w:rsidRDefault="00662485">
      <w:pPr>
        <w:pStyle w:val="Heading3"/>
      </w:pPr>
      <w:bookmarkStart w:id="3" w:name="proteins"/>
      <w:r>
        <w:t>Proteins</w:t>
      </w:r>
      <w:bookmarkEnd w:id="3"/>
    </w:p>
    <w:p w:rsidR="008C03D4" w:rsidRDefault="00662485">
      <w:pPr>
        <w:pStyle w:val="FirstParagraph"/>
      </w:pPr>
      <w:r>
        <w:t>The Olink INFlammation panel of 92 proteins, e.g, https://github.com/jinghuazhao/INF/blob/master/doc/olink.inf.panel.annot.tsv.</w:t>
      </w:r>
    </w:p>
    <w:p w:rsidR="008C03D4" w:rsidRDefault="00662485">
      <w:pPr>
        <w:pStyle w:val="Heading3"/>
      </w:pPr>
      <w:bookmarkStart w:id="4" w:name="snps"/>
      <w:r>
        <w:t>SNPs</w:t>
      </w:r>
      <w:bookmarkEnd w:id="4"/>
    </w:p>
    <w:p w:rsidR="008C03D4" w:rsidRDefault="00662485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8C03D4" w:rsidRDefault="00662485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8C03D4" w:rsidRDefault="00662485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8C03D4" w:rsidRDefault="00662485">
      <w:pPr>
        <w:pStyle w:val="Heading3"/>
      </w:pPr>
      <w:bookmarkStart w:id="5" w:name="association-analysis"/>
      <w:r>
        <w:t>Association analysis</w:t>
      </w:r>
      <w:bookmarkEnd w:id="5"/>
    </w:p>
    <w:p w:rsidR="008C03D4" w:rsidRDefault="00662485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8C03D4" w:rsidRDefault="00217128">
      <w:pPr>
        <w:pStyle w:val="SourceCode"/>
      </w:pPr>
      <w:r>
        <w:rPr>
          <w:rStyle w:val="NormalTok"/>
        </w:rPr>
        <w:t xml:space="preserve">    I</w:t>
      </w:r>
      <w:r w:rsidR="00662485">
        <w:rPr>
          <w:rStyle w:val="NormalTok"/>
        </w:rPr>
        <w:t>nvnormal&lt;-</w:t>
      </w:r>
      <w:r w:rsidR="00662485">
        <w:rPr>
          <w:rStyle w:val="ControlFlowTok"/>
        </w:rPr>
        <w:t>function</w:t>
      </w:r>
      <w:r w:rsidR="00662485">
        <w:rPr>
          <w:rStyle w:val="NormalTok"/>
        </w:rPr>
        <w:t>(x)</w:t>
      </w:r>
      <w:r w:rsidR="00662485">
        <w:rPr>
          <w:rStyle w:val="KeywordTok"/>
        </w:rPr>
        <w:t>qnorm</w:t>
      </w:r>
      <w:r w:rsidR="00662485">
        <w:rPr>
          <w:rStyle w:val="NormalTok"/>
        </w:rPr>
        <w:t>((</w:t>
      </w:r>
      <w:r w:rsidR="00662485">
        <w:rPr>
          <w:rStyle w:val="KeywordTok"/>
        </w:rPr>
        <w:t>rank</w:t>
      </w:r>
      <w:r w:rsidR="00662485">
        <w:rPr>
          <w:rStyle w:val="NormalTok"/>
        </w:rPr>
        <w:t>(x,</w:t>
      </w:r>
      <w:r w:rsidR="00662485">
        <w:rPr>
          <w:rStyle w:val="DataTypeTok"/>
        </w:rPr>
        <w:t>na.last=</w:t>
      </w:r>
      <w:r w:rsidR="00662485">
        <w:rPr>
          <w:rStyle w:val="StringTok"/>
        </w:rPr>
        <w:t>"keep"</w:t>
      </w:r>
      <w:r w:rsidR="00662485">
        <w:rPr>
          <w:rStyle w:val="NormalTok"/>
        </w:rPr>
        <w:t>)</w:t>
      </w:r>
      <w:r w:rsidR="00662485">
        <w:rPr>
          <w:rStyle w:val="OperatorTok"/>
        </w:rPr>
        <w:t>-</w:t>
      </w:r>
      <w:r w:rsidR="00662485">
        <w:rPr>
          <w:rStyle w:val="FloatTok"/>
        </w:rPr>
        <w:t>0.5</w:t>
      </w:r>
      <w:r w:rsidR="00662485">
        <w:rPr>
          <w:rStyle w:val="NormalTok"/>
        </w:rPr>
        <w:t>)</w:t>
      </w:r>
      <w:r w:rsidR="00662485">
        <w:rPr>
          <w:rStyle w:val="OperatorTok"/>
        </w:rPr>
        <w:t>/</w:t>
      </w:r>
      <w:r w:rsidR="00662485">
        <w:rPr>
          <w:rStyle w:val="KeywordTok"/>
        </w:rPr>
        <w:t>sum</w:t>
      </w:r>
      <w:r w:rsidR="00662485">
        <w:rPr>
          <w:rStyle w:val="NormalTok"/>
        </w:rPr>
        <w:t>(</w:t>
      </w:r>
      <w:r w:rsidR="00662485">
        <w:rPr>
          <w:rStyle w:val="OperatorTok"/>
        </w:rPr>
        <w:t>!</w:t>
      </w:r>
      <w:r w:rsidR="00662485">
        <w:rPr>
          <w:rStyle w:val="KeywordTok"/>
        </w:rPr>
        <w:t>is.na</w:t>
      </w:r>
      <w:r w:rsidR="00662485">
        <w:rPr>
          <w:rStyle w:val="NormalTok"/>
        </w:rPr>
        <w:t>(x)))</w:t>
      </w:r>
    </w:p>
    <w:p w:rsidR="008C03D4" w:rsidRDefault="00662485">
      <w:pPr>
        <w:pStyle w:val="Compact"/>
        <w:numPr>
          <w:ilvl w:val="0"/>
          <w:numId w:val="6"/>
        </w:numPr>
      </w:pPr>
      <w:r>
        <w:t>Multiple li</w:t>
      </w:r>
      <w:bookmarkStart w:id="6" w:name="_GoBack"/>
      <w:bookmarkEnd w:id="6"/>
      <w:r>
        <w:t>near regression for all samples including sex, age, principal components and other cohort specific covariates.</w:t>
      </w:r>
    </w:p>
    <w:p w:rsidR="008C03D4" w:rsidRDefault="00662485">
      <w:pPr>
        <w:pStyle w:val="Compact"/>
        <w:numPr>
          <w:ilvl w:val="0"/>
          <w:numId w:val="6"/>
        </w:numPr>
      </w:pPr>
      <w:r>
        <w:t>Additive genetic model</w:t>
      </w:r>
    </w:p>
    <w:p w:rsidR="008C03D4" w:rsidRDefault="00662485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:rsidR="008C03D4" w:rsidRDefault="00662485">
      <w:pPr>
        <w:pStyle w:val="Heading3"/>
      </w:pPr>
      <w:bookmarkStart w:id="7" w:name="software"/>
      <w:r>
        <w:t>Software</w:t>
      </w:r>
      <w:bookmarkEnd w:id="7"/>
    </w:p>
    <w:p w:rsidR="008C03D4" w:rsidRDefault="00662485">
      <w:pPr>
        <w:pStyle w:val="FirstParagraph"/>
      </w:pPr>
      <w:r>
        <w:t>It is preferable to use software which account for genotype uncertainty, such as SNPTEST, QUICKTEST, and BOLT-LMM.</w:t>
      </w:r>
    </w:p>
    <w:p w:rsidR="008C03D4" w:rsidRDefault="00662485">
      <w:pPr>
        <w:pStyle w:val="Heading2"/>
      </w:pPr>
      <w:bookmarkStart w:id="8" w:name="descriptive-statistics"/>
      <w:r>
        <w:t>3. Descriptive statistics</w:t>
      </w:r>
      <w:bookmarkEnd w:id="8"/>
    </w:p>
    <w:p w:rsidR="008C03D4" w:rsidRDefault="00662485">
      <w:pPr>
        <w:pStyle w:val="FirstParagraph"/>
      </w:pPr>
      <w:r>
        <w:t>A Google spreadsheet, https://tinyurl.com/y76f5mv5, has been set up for filling up the information online; in order to do so please contact us via email to add you in.</w:t>
      </w:r>
    </w:p>
    <w:p w:rsidR="008C03D4" w:rsidRDefault="00662485">
      <w:pPr>
        <w:pStyle w:val="BodyText"/>
      </w:pPr>
      <w:r>
        <w:t>Alternatively, please fill out the spreadsheet as with SCALLOP/CVD1 with naming convention:</w:t>
      </w:r>
    </w:p>
    <w:p w:rsidR="008C03D4" w:rsidRDefault="00662485">
      <w:pPr>
        <w:pStyle w:val="Compact"/>
        <w:numPr>
          <w:ilvl w:val="0"/>
          <w:numId w:val="7"/>
        </w:numPr>
      </w:pPr>
      <w:r>
        <w:t>STUDY.descriptives.DATE.xls</w:t>
      </w:r>
    </w:p>
    <w:p w:rsidR="008C03D4" w:rsidRDefault="00662485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:rsidR="008C03D4" w:rsidRDefault="00662485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8C03D4" w:rsidRDefault="00662485">
      <w:pPr>
        <w:pStyle w:val="Heading2"/>
      </w:pPr>
      <w:bookmarkStart w:id="9" w:name="file-formats-for-gwas-results"/>
      <w:r>
        <w:t>4. File formats for GWAS results</w:t>
      </w:r>
      <w:bookmarkEnd w:id="9"/>
    </w:p>
    <w:p w:rsidR="008C03D4" w:rsidRDefault="00662485">
      <w:pPr>
        <w:pStyle w:val="Heading3"/>
      </w:pPr>
      <w:bookmarkStart w:id="10" w:name="snp-table-for-gwas-results"/>
      <w:r>
        <w:t>SNP table for GWAS results</w:t>
      </w:r>
      <w:bookmarkEnd w:id="10"/>
    </w:p>
    <w:p w:rsidR="008C03D4" w:rsidRDefault="00662485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8C0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Description of vari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:POS_A1_A2 (such that A1&lt;A2) or rsid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omosome number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Number of non-missing observations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-value of Wald test statistic – “NA” if not avail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8C03D4" w:rsidRDefault="00662485">
      <w:pPr>
        <w:pStyle w:val="Heading3"/>
      </w:pPr>
      <w:bookmarkStart w:id="11" w:name="file-naming-convention"/>
      <w:r>
        <w:t>File-naming convention</w:t>
      </w:r>
      <w:bookmarkEnd w:id="11"/>
    </w:p>
    <w:p w:rsidR="008C03D4" w:rsidRDefault="00662485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:rsidR="008C03D4" w:rsidRDefault="00662485">
      <w:pPr>
        <w:pStyle w:val="Heading3"/>
      </w:pPr>
      <w:bookmarkStart w:id="12" w:name="notes-on-plink"/>
      <w:r>
        <w:t>Notes on PLINK</w:t>
      </w:r>
      <w:bookmarkEnd w:id="12"/>
    </w:p>
    <w:p w:rsidR="008C03D4" w:rsidRDefault="00662485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8C03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03D4" w:rsidRDefault="00662485">
            <w:pPr>
              <w:pStyle w:val="Compact"/>
            </w:pPr>
            <w:r>
              <w:t>Additional comment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osition in base pairs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omosome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CHR:POS_A1_A2 or rsid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Hardy-Weinberg equilibrium P-valu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indicate if this is the effect allele frequency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lease indicate if this is the effect/reference allele</w:t>
            </w:r>
          </w:p>
        </w:tc>
      </w:tr>
      <w:tr w:rsidR="008C03D4"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 xml:space="preserve">Please indicate if this is the </w:t>
            </w:r>
            <w:r>
              <w:lastRenderedPageBreak/>
              <w:t>effect/reference allele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ample size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gression coefficient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Regression test statistic</w:t>
            </w:r>
          </w:p>
        </w:tc>
      </w:tr>
      <w:tr w:rsidR="008C03D4">
        <w:trPr>
          <w:gridAfter w:val="1"/>
        </w:trPr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8C03D4" w:rsidRDefault="00662485">
            <w:pPr>
              <w:pStyle w:val="Compact"/>
            </w:pPr>
            <w:r>
              <w:t>P value</w:t>
            </w:r>
          </w:p>
        </w:tc>
      </w:tr>
    </w:tbl>
    <w:p w:rsidR="008C03D4" w:rsidRDefault="00662485">
      <w:pPr>
        <w:pStyle w:val="BodyText"/>
      </w:pPr>
      <w:r>
        <w:t>* may be taken from the PLINK –hardy option and .bim file.</w:t>
      </w:r>
    </w:p>
    <w:p w:rsidR="008C03D4" w:rsidRDefault="00662485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:rsidR="008C03D4" w:rsidRDefault="00662485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8C03D4" w:rsidRDefault="00662485">
      <w:pPr>
        <w:pStyle w:val="FirstParagraph"/>
      </w:pPr>
      <w:r>
        <w:t>See also the full SLURM sbatch script in the Appendix.</w:t>
      </w:r>
    </w:p>
    <w:p w:rsidR="008C03D4" w:rsidRDefault="00662485">
      <w:pPr>
        <w:pStyle w:val="Heading2"/>
      </w:pPr>
      <w:bookmarkStart w:id="13" w:name="meta-analysis"/>
      <w:r>
        <w:t>5. Meta-analysis</w:t>
      </w:r>
      <w:bookmarkEnd w:id="13"/>
    </w:p>
    <w:p w:rsidR="008C03D4" w:rsidRDefault="00662485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8C03D4" w:rsidRDefault="00662485">
      <w:pPr>
        <w:pStyle w:val="BodyText"/>
      </w:pPr>
      <w:r>
        <w:t>Genomic control and appropriate marker filters will be applied at this stage.</w:t>
      </w:r>
    </w:p>
    <w:p w:rsidR="008C03D4" w:rsidRDefault="00662485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8C03D4" w:rsidRDefault="00662485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:rsidR="008C03D4" w:rsidRDefault="00662485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8C03D4" w:rsidRDefault="00662485">
      <w:pPr>
        <w:pStyle w:val="Heading2"/>
      </w:pPr>
      <w:bookmarkStart w:id="14" w:name="uploading-of-results"/>
      <w:r>
        <w:t>6. Uploading of results</w:t>
      </w:r>
      <w:bookmarkEnd w:id="14"/>
    </w:p>
    <w:p w:rsidR="008C03D4" w:rsidRDefault="00662485">
      <w:pPr>
        <w:pStyle w:val="FirstParagraph"/>
      </w:pPr>
      <w:r>
        <w:t>See the CVD1 analysis plan.</w:t>
      </w:r>
    </w:p>
    <w:p w:rsidR="008C03D4" w:rsidRDefault="00662485">
      <w:pPr>
        <w:pStyle w:val="Heading2"/>
      </w:pPr>
      <w:bookmarkStart w:id="15" w:name="contact-information"/>
      <w:r>
        <w:t>7. Contact information</w:t>
      </w:r>
      <w:bookmarkEnd w:id="15"/>
    </w:p>
    <w:p w:rsidR="008C03D4" w:rsidRDefault="00662485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8C03D4" w:rsidRDefault="00662485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8C03D4" w:rsidRDefault="00662485">
      <w:pPr>
        <w:pStyle w:val="Heading2"/>
      </w:pPr>
      <w:bookmarkStart w:id="16" w:name="appendix"/>
      <w:r>
        <w:lastRenderedPageBreak/>
        <w:t>Appendix</w:t>
      </w:r>
      <w:bookmarkEnd w:id="16"/>
    </w:p>
    <w:p w:rsidR="008C03D4" w:rsidRDefault="00662485">
      <w:pPr>
        <w:pStyle w:val="FirstParagraph"/>
      </w:pPr>
      <w:r>
        <w:rPr>
          <w:b/>
        </w:rPr>
        <w:t>SLURM script for qctool 2.0.1</w:t>
      </w:r>
    </w:p>
    <w:p w:rsidR="008C03D4" w:rsidRDefault="00662485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8C03D4" w:rsidRDefault="00662485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8C03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4EF2" w:rsidRDefault="00B54EF2">
      <w:pPr>
        <w:spacing w:after="0"/>
      </w:pPr>
      <w:r>
        <w:separator/>
      </w:r>
    </w:p>
  </w:endnote>
  <w:endnote w:type="continuationSeparator" w:id="0">
    <w:p w:rsidR="00B54EF2" w:rsidRDefault="00B54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4EF2" w:rsidRDefault="00B54EF2">
      <w:r>
        <w:separator/>
      </w:r>
    </w:p>
  </w:footnote>
  <w:footnote w:type="continuationSeparator" w:id="0">
    <w:p w:rsidR="00B54EF2" w:rsidRDefault="00B54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1A6F5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9B2AB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DC4C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7128"/>
    <w:rsid w:val="004E29B3"/>
    <w:rsid w:val="00590D07"/>
    <w:rsid w:val="00662485"/>
    <w:rsid w:val="00784D58"/>
    <w:rsid w:val="008C03D4"/>
    <w:rsid w:val="008D6863"/>
    <w:rsid w:val="00B54EF2"/>
    <w:rsid w:val="00B86B75"/>
    <w:rsid w:val="00BC48D5"/>
    <w:rsid w:val="00C36279"/>
    <w:rsid w:val="00E315A3"/>
    <w:rsid w:val="00EA44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9F579"/>
  <w15:docId w15:val="{055C62E5-BAAE-4033-A95D-0B41813F8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02</Words>
  <Characters>6853</Characters>
  <Application>Microsoft Office Word</Application>
  <DocSecurity>0</DocSecurity>
  <Lines>57</Lines>
  <Paragraphs>16</Paragraphs>
  <ScaleCrop>false</ScaleCrop>
  <Company>Clinical School Computing Service</Company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3</cp:revision>
  <dcterms:created xsi:type="dcterms:W3CDTF">2018-12-07T10:07:00Z</dcterms:created>
  <dcterms:modified xsi:type="dcterms:W3CDTF">2018-12-07T10:25:00Z</dcterms:modified>
</cp:coreProperties>
</file>